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A5C4E" w:rsidRDefault="00136C64">
      <w:pPr>
        <w:pStyle w:val="a4"/>
      </w:pPr>
      <w:bookmarkStart w:id="0" w:name="_GoBack"/>
      <w:bookmarkEnd w:id="0"/>
      <w:r>
        <w:t>Лабораторная работа №6</w:t>
      </w:r>
    </w:p>
    <w:p w:rsidR="006A5C4E" w:rsidRDefault="00136C64">
      <w:pPr>
        <w:pStyle w:val="a5"/>
      </w:pPr>
      <w:r>
        <w:t>Операционные системы</w:t>
      </w:r>
    </w:p>
    <w:p w:rsidR="006A5C4E" w:rsidRDefault="00136C64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07688277"/>
        <w:docPartObj>
          <w:docPartGallery w:val="Table of Contents"/>
          <w:docPartUnique/>
        </w:docPartObj>
      </w:sdtPr>
      <w:sdtEndPr/>
      <w:sdtContent>
        <w:p w:rsidR="006A5C4E" w:rsidRDefault="00136C64">
          <w:pPr>
            <w:pStyle w:val="ae"/>
          </w:pPr>
          <w:r>
            <w:t>Содержание</w:t>
          </w:r>
        </w:p>
        <w:p w:rsidR="00297AA5" w:rsidRDefault="00136C64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297AA5">
            <w:fldChar w:fldCharType="separate"/>
          </w:r>
          <w:hyperlink w:anchor="_Toc72035480" w:history="1">
            <w:r w:rsidR="00297AA5" w:rsidRPr="00682680">
              <w:rPr>
                <w:rStyle w:val="ad"/>
                <w:noProof/>
              </w:rPr>
              <w:t>Цели и задачи</w:t>
            </w:r>
            <w:r w:rsidR="00297AA5">
              <w:rPr>
                <w:noProof/>
                <w:webHidden/>
              </w:rPr>
              <w:tab/>
            </w:r>
            <w:r w:rsidR="00297AA5">
              <w:rPr>
                <w:noProof/>
                <w:webHidden/>
              </w:rPr>
              <w:fldChar w:fldCharType="begin"/>
            </w:r>
            <w:r w:rsidR="00297AA5">
              <w:rPr>
                <w:noProof/>
                <w:webHidden/>
              </w:rPr>
              <w:instrText xml:space="preserve"> PAGEREF _Toc72035480 \h </w:instrText>
            </w:r>
            <w:r w:rsidR="00297AA5">
              <w:rPr>
                <w:noProof/>
                <w:webHidden/>
              </w:rPr>
            </w:r>
            <w:r w:rsidR="00297AA5">
              <w:rPr>
                <w:noProof/>
                <w:webHidden/>
              </w:rPr>
              <w:fldChar w:fldCharType="separate"/>
            </w:r>
            <w:r w:rsidR="00297AA5">
              <w:rPr>
                <w:noProof/>
                <w:webHidden/>
              </w:rPr>
              <w:t>1</w:t>
            </w:r>
            <w:r w:rsidR="00297AA5"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481" w:history="1">
            <w:r w:rsidRPr="00682680">
              <w:rPr>
                <w:rStyle w:val="ad"/>
                <w:noProof/>
              </w:rPr>
              <w:t>Цел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482" w:history="1">
            <w:r w:rsidRPr="00682680">
              <w:rPr>
                <w:rStyle w:val="ad"/>
                <w:noProof/>
              </w:rPr>
              <w:t>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483" w:history="1">
            <w:r w:rsidRPr="00682680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484" w:history="1">
            <w:r w:rsidRPr="00682680">
              <w:rPr>
                <w:rStyle w:val="ad"/>
                <w:noProof/>
              </w:rPr>
              <w:t>Объек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485" w:history="1">
            <w:r w:rsidRPr="00682680">
              <w:rPr>
                <w:rStyle w:val="ad"/>
                <w:noProof/>
              </w:rPr>
              <w:t>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486" w:history="1">
            <w:r w:rsidRPr="00682680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487" w:history="1">
            <w:r w:rsidRPr="00682680">
              <w:rPr>
                <w:rStyle w:val="ad"/>
                <w:noProof/>
              </w:rPr>
              <w:t>Теоретические вводные данны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488" w:history="1">
            <w:r w:rsidRPr="00682680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489" w:history="1">
            <w:r w:rsidRPr="00682680">
              <w:rPr>
                <w:rStyle w:val="ad"/>
                <w:noProof/>
              </w:rPr>
              <w:t>Техническое оснащ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72035490" w:history="1">
            <w:r w:rsidRPr="00682680">
              <w:rPr>
                <w:rStyle w:val="ad"/>
                <w:noProof/>
              </w:rPr>
              <w:t>Мет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491" w:history="1">
            <w:r w:rsidRPr="00682680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492" w:history="1">
            <w:r w:rsidRPr="00682680">
              <w:rPr>
                <w:rStyle w:val="ad"/>
                <w:noProof/>
              </w:rPr>
              <w:t>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493" w:history="1">
            <w:r w:rsidRPr="00682680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494" w:history="1">
            <w:r w:rsidRPr="00682680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495" w:history="1">
            <w:r w:rsidRPr="00682680">
              <w:rPr>
                <w:rStyle w:val="ad"/>
                <w:noProof/>
              </w:rPr>
              <w:t>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97AA5" w:rsidRDefault="00297AA5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72035496" w:history="1">
            <w:r w:rsidRPr="00682680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2035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A5C4E" w:rsidRDefault="00136C64">
          <w:r>
            <w:fldChar w:fldCharType="end"/>
          </w:r>
        </w:p>
      </w:sdtContent>
    </w:sdt>
    <w:p w:rsidR="006A5C4E" w:rsidRDefault="00136C64">
      <w:pPr>
        <w:pStyle w:val="1"/>
      </w:pPr>
      <w:bookmarkStart w:id="1" w:name="цели-и-задачи"/>
      <w:bookmarkStart w:id="2" w:name="_Toc72035480"/>
      <w:r>
        <w:t>Цели и задачи</w:t>
      </w:r>
      <w:bookmarkEnd w:id="2"/>
    </w:p>
    <w:p w:rsidR="006A5C4E" w:rsidRDefault="00136C64">
      <w:pPr>
        <w:pStyle w:val="2"/>
      </w:pPr>
      <w:bookmarkStart w:id="3" w:name="цель"/>
      <w:bookmarkStart w:id="4" w:name="_Toc72035481"/>
      <w:r>
        <w:t>Цель</w:t>
      </w:r>
      <w:bookmarkEnd w:id="4"/>
    </w:p>
    <w:p w:rsidR="006A5C4E" w:rsidRDefault="00136C64">
      <w:pPr>
        <w:pStyle w:val="FirstParagraph"/>
      </w:pPr>
      <w:r>
        <w:t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</w:t>
      </w:r>
      <w:r>
        <w:t>живанию файловой системы.</w:t>
      </w:r>
    </w:p>
    <w:p w:rsidR="006A5C4E" w:rsidRDefault="00136C64">
      <w:pPr>
        <w:pStyle w:val="2"/>
      </w:pPr>
      <w:bookmarkStart w:id="5" w:name="задачи"/>
      <w:bookmarkStart w:id="6" w:name="_Toc72035482"/>
      <w:bookmarkEnd w:id="3"/>
      <w:r>
        <w:t>Задачи</w:t>
      </w:r>
      <w:bookmarkEnd w:id="6"/>
    </w:p>
    <w:p w:rsidR="006A5C4E" w:rsidRDefault="00136C64">
      <w:pPr>
        <w:pStyle w:val="Compact"/>
        <w:numPr>
          <w:ilvl w:val="0"/>
          <w:numId w:val="2"/>
        </w:numPr>
      </w:pPr>
      <w:r>
        <w:t>Научиться работать с файлами, используя терминал</w:t>
      </w:r>
    </w:p>
    <w:p w:rsidR="006A5C4E" w:rsidRDefault="00136C64">
      <w:pPr>
        <w:pStyle w:val="Compact"/>
        <w:numPr>
          <w:ilvl w:val="0"/>
          <w:numId w:val="2"/>
        </w:numPr>
      </w:pPr>
      <w:r>
        <w:lastRenderedPageBreak/>
        <w:t>Изучить информацию, связанную с командами копирования и перемещения, и научиться их использовать</w:t>
      </w:r>
    </w:p>
    <w:p w:rsidR="006A5C4E" w:rsidRDefault="00136C64">
      <w:pPr>
        <w:pStyle w:val="Compact"/>
        <w:numPr>
          <w:ilvl w:val="0"/>
          <w:numId w:val="2"/>
        </w:numPr>
      </w:pPr>
      <w:r>
        <w:t>Изучить информацию и правах доступа пользователей, научиться их изменять</w:t>
      </w:r>
    </w:p>
    <w:p w:rsidR="006A5C4E" w:rsidRDefault="00136C64">
      <w:pPr>
        <w:pStyle w:val="Compact"/>
        <w:numPr>
          <w:ilvl w:val="0"/>
          <w:numId w:val="2"/>
        </w:numPr>
      </w:pPr>
      <w:r>
        <w:t>Изуч</w:t>
      </w:r>
      <w:r>
        <w:t>ить монтирование файловых систем и применяемые для этого команды</w:t>
      </w:r>
    </w:p>
    <w:p w:rsidR="006A5C4E" w:rsidRDefault="00136C64">
      <w:pPr>
        <w:pStyle w:val="1"/>
      </w:pPr>
      <w:bookmarkStart w:id="7" w:name="объект-и-предмет-исследования"/>
      <w:bookmarkStart w:id="8" w:name="_Toc72035483"/>
      <w:bookmarkEnd w:id="1"/>
      <w:bookmarkEnd w:id="5"/>
      <w:r>
        <w:t>Объект и предмет исследования</w:t>
      </w:r>
      <w:bookmarkEnd w:id="8"/>
    </w:p>
    <w:p w:rsidR="006A5C4E" w:rsidRDefault="00136C64">
      <w:pPr>
        <w:pStyle w:val="2"/>
      </w:pPr>
      <w:bookmarkStart w:id="9" w:name="объект-исследования"/>
      <w:bookmarkStart w:id="10" w:name="_Toc72035484"/>
      <w:r>
        <w:t>Объект исследования</w:t>
      </w:r>
      <w:bookmarkEnd w:id="10"/>
    </w:p>
    <w:p w:rsidR="006A5C4E" w:rsidRDefault="00136C64">
      <w:pPr>
        <w:pStyle w:val="FirstParagraph"/>
      </w:pPr>
      <w:r>
        <w:t>Файлы, команда копирования, команда перемещения, права доступа пользователей, монтирование файловых систем.</w:t>
      </w:r>
    </w:p>
    <w:p w:rsidR="006A5C4E" w:rsidRDefault="00136C64">
      <w:pPr>
        <w:pStyle w:val="2"/>
      </w:pPr>
      <w:bookmarkStart w:id="11" w:name="предмет-исследования"/>
      <w:bookmarkStart w:id="12" w:name="_Toc72035485"/>
      <w:bookmarkEnd w:id="9"/>
      <w:r>
        <w:t>Предмет исследования</w:t>
      </w:r>
      <w:bookmarkEnd w:id="12"/>
    </w:p>
    <w:p w:rsidR="006A5C4E" w:rsidRDefault="00136C64">
      <w:pPr>
        <w:pStyle w:val="FirstParagraph"/>
      </w:pPr>
      <w:r>
        <w:t>Изучение осо</w:t>
      </w:r>
      <w:r>
        <w:t>бенностей работы с файлами, изучение команд копирования и перемещения, получение информации, связанной с правами доступа пользователей и монтированием файловых систем.</w:t>
      </w:r>
    </w:p>
    <w:p w:rsidR="006A5C4E" w:rsidRDefault="00136C64">
      <w:pPr>
        <w:pStyle w:val="1"/>
      </w:pPr>
      <w:bookmarkStart w:id="13" w:name="условные-обозначения-и-термины"/>
      <w:bookmarkStart w:id="14" w:name="_Toc72035486"/>
      <w:bookmarkEnd w:id="7"/>
      <w:bookmarkEnd w:id="11"/>
      <w:r>
        <w:t>Условные обозначения и термины</w:t>
      </w:r>
      <w:bookmarkEnd w:id="14"/>
    </w:p>
    <w:p w:rsidR="006A5C4E" w:rsidRDefault="00136C64">
      <w:pPr>
        <w:pStyle w:val="FirstParagraph"/>
      </w:pPr>
      <w:r>
        <w:t>Условные обозначения и термины отсутствуют</w:t>
      </w:r>
    </w:p>
    <w:p w:rsidR="006A5C4E" w:rsidRDefault="00136C64">
      <w:pPr>
        <w:pStyle w:val="1"/>
      </w:pPr>
      <w:bookmarkStart w:id="15" w:name="теоретические-вводные-данные"/>
      <w:bookmarkStart w:id="16" w:name="_Toc72035487"/>
      <w:bookmarkEnd w:id="13"/>
      <w:r>
        <w:t xml:space="preserve">Теоретические </w:t>
      </w:r>
      <w:r>
        <w:t>вводные данные</w:t>
      </w:r>
      <w:bookmarkEnd w:id="16"/>
    </w:p>
    <w:p w:rsidR="006A5C4E" w:rsidRDefault="00136C64">
      <w:pPr>
        <w:pStyle w:val="FirstParagraph"/>
      </w:pPr>
      <w:r>
        <w:t xml:space="preserve">Для создания текстового файла удобно воспользоваться командой </w:t>
      </w:r>
      <w:r>
        <w:rPr>
          <w:b/>
          <w:bCs/>
        </w:rPr>
        <w:t>touch</w:t>
      </w:r>
      <w:r>
        <w:t xml:space="preserve">. Формат команды: touch имя-файла. Для просмотра небольших файлов удобно пользоваться командой </w:t>
      </w:r>
      <w:r>
        <w:rPr>
          <w:b/>
          <w:bCs/>
        </w:rPr>
        <w:t>cat</w:t>
      </w:r>
      <w:r>
        <w:t>. Формат команды: cat имя-файла. Для просмотра больших файлов можно использо</w:t>
      </w:r>
      <w:r>
        <w:t xml:space="preserve">вать команду </w:t>
      </w:r>
      <w:r>
        <w:rPr>
          <w:b/>
          <w:bCs/>
        </w:rPr>
        <w:t>less</w:t>
      </w:r>
      <w:r>
        <w:t xml:space="preserve"> — она позволяет осуществлять постраничный просмотр файлов (длина страницы соответствует размеру экрана). Формат команды: less имя-файла. Для управления процессом просмотра можно использовать следующие управляющие клавиши: - Space — перехо</w:t>
      </w:r>
      <w:r>
        <w:t xml:space="preserve">д на следующую страницу, - ENTER — сдвиг вперёд на одну строку, - b — возврат на предыдущую страницу, - h — обращение за подсказкой, - q — выход в режим командной строки. Для просмотра начала файла можно воспользоваться командой </w:t>
      </w:r>
      <w:r>
        <w:rPr>
          <w:b/>
          <w:bCs/>
        </w:rPr>
        <w:t>head</w:t>
      </w:r>
      <w:r>
        <w:t>. По умолчанию она выво</w:t>
      </w:r>
      <w:r>
        <w:t xml:space="preserve">дит первые 10 строк файла. Формат команды: head [-n] имя-файла, где n — количество выводимых строк. Команда </w:t>
      </w:r>
      <w:r>
        <w:rPr>
          <w:b/>
          <w:bCs/>
        </w:rPr>
        <w:t>tail</w:t>
      </w:r>
      <w:r>
        <w:t xml:space="preserve"> выводит несколько (по умолчанию 10) последних строк файла. Формат команды: tail [-n] имя-файла, где n — количество выводимых строк. Копирование</w:t>
      </w:r>
      <w:r>
        <w:t xml:space="preserve"> файлов и каталогов осуществляется при помощи команды </w:t>
      </w:r>
      <w:r>
        <w:rPr>
          <w:b/>
          <w:bCs/>
        </w:rPr>
        <w:t>cp</w:t>
      </w:r>
      <w:r>
        <w:t>. Формат команды: cp [-опции] исходный_файл целевой_файл. Опция i в команде cp выведет на экран запрос подтверждения о перезаписи файла, если на место целевого файла вы поставите имя уже существующего</w:t>
      </w:r>
      <w:r>
        <w:t xml:space="preserve"> файла. Команда cp с опцией r (recursive) позволяет копировать каталоги вместе с входящими в них файлами и каталогами. Команды </w:t>
      </w:r>
      <w:r>
        <w:rPr>
          <w:b/>
          <w:bCs/>
        </w:rPr>
        <w:t>mv</w:t>
      </w:r>
      <w:r>
        <w:t xml:space="preserve"> и </w:t>
      </w:r>
      <w:r>
        <w:rPr>
          <w:b/>
          <w:bCs/>
        </w:rPr>
        <w:t>mvdir</w:t>
      </w:r>
      <w:r>
        <w:t xml:space="preserve"> предназначены для перемещения и переименования файлов и каталогов. Формат команды mv: mv [-опции] старый_файл новый_фа</w:t>
      </w:r>
      <w:r>
        <w:t xml:space="preserve">йл. Каждый файл или каталог имеет права доступа. В сведениях о файле или каталоге указываются: - тип файла ((-) — файл, (d) — каталог); - права для владельца файла: - права для членов группы; - права для </w:t>
      </w:r>
      <w:r>
        <w:lastRenderedPageBreak/>
        <w:t>всех остальных; (r — чтение, w — запись, x — выполне</w:t>
      </w:r>
      <w:r>
        <w:t xml:space="preserve">ние, - — право доступа отсутствует). Права доступа к файлу или каталогу можно изменить, воспользовавшись командой </w:t>
      </w:r>
      <w:r>
        <w:rPr>
          <w:b/>
          <w:bCs/>
        </w:rPr>
        <w:t>chmod</w:t>
      </w:r>
      <w:r>
        <w:t>. Сделать это может владелец файла (или каталога) или пользователь с правами администратора. Формат команды: chmod режим имя_файла. Файло</w:t>
      </w:r>
      <w:r>
        <w:t>вая система в Linux состоит из фалов и каталогов. Каждому физическому носителю соответствует своя файловая система. Существует несколько типов файловых систем. Перечислим наиболее часто встречающиеся типы: - ext2fs (second extended filesystem); - ext2fs (t</w:t>
      </w:r>
      <w:r>
        <w:t xml:space="preserve">hird extended file system); - ext4 (fourth extended file system); - ReiserFS; - xfs; - fat (file allocation table); - ntfs (new technology file system). Для просмотра используемых в операционной системе файловых систем можно воспользоваться командой mount </w:t>
      </w:r>
      <w:r>
        <w:t xml:space="preserve">без параметров. Команда выводит имена устройств, названия соответствующих им точек монтирования (путь), тип файловой системы и параметры монтирования. В контексте команды </w:t>
      </w:r>
      <w:r>
        <w:rPr>
          <w:b/>
          <w:bCs/>
        </w:rPr>
        <w:t>mount</w:t>
      </w:r>
      <w:r>
        <w:t xml:space="preserve"> устройство — специальный файл устройства, с помощью которого операционная систе</w:t>
      </w:r>
      <w:r>
        <w:t xml:space="preserve">ма получает доступ к аппаратному устройству. Файлы устройств обычно располагаются в каталоге /dev, имеют сокращённые имена. Точка монтирования — каталог (путь к каталогу), к которому присоединяются файлы устройств. Другой способ определения смонтированных </w:t>
      </w:r>
      <w:r>
        <w:t>в операционной системе файловых систем — просмотр файла/etc/fstab. В каждой строке этого файла указано: - имя устройство; - точка монтирования; - тип файловой системы; - опции монтирования; - специальные флаги для утилиты dump; - порядок проверки целостнос</w:t>
      </w:r>
      <w:r>
        <w:t xml:space="preserve">ти файловой системы с помощью утилиты </w:t>
      </w:r>
      <w:r>
        <w:rPr>
          <w:b/>
          <w:bCs/>
        </w:rPr>
        <w:t>fsck</w:t>
      </w:r>
      <w:r>
        <w:t xml:space="preserve">. Для определения объёма свободного пространства на файловой системе можно воспользоваться командой </w:t>
      </w:r>
      <w:r>
        <w:rPr>
          <w:b/>
          <w:bCs/>
        </w:rPr>
        <w:t>df</w:t>
      </w:r>
      <w:r>
        <w:t>, которая выведет на экран список всех файловых систем в соответствии с именами устройств, с указанием размера и</w:t>
      </w:r>
      <w:r>
        <w:t xml:space="preserve"> точки монтирования. С помощью команды fsck можно проверить (а в ряде случаев восстановить) целостность файловой системы. Формат команды: fsck имя_устройства.</w:t>
      </w:r>
    </w:p>
    <w:p w:rsidR="006A5C4E" w:rsidRDefault="00136C64">
      <w:pPr>
        <w:pStyle w:val="1"/>
      </w:pPr>
      <w:bookmarkStart w:id="17" w:name="Xc12f531ecfd00c877e29758c74b6135187cbe2b"/>
      <w:bookmarkStart w:id="18" w:name="_Toc72035488"/>
      <w:bookmarkEnd w:id="15"/>
      <w:r>
        <w:t>Техническое оснащение и выбранные методы проведения работы</w:t>
      </w:r>
      <w:bookmarkEnd w:id="18"/>
    </w:p>
    <w:p w:rsidR="006A5C4E" w:rsidRDefault="00136C64">
      <w:pPr>
        <w:pStyle w:val="2"/>
      </w:pPr>
      <w:bookmarkStart w:id="19" w:name="техническое-оснащение"/>
      <w:bookmarkStart w:id="20" w:name="_Toc72035489"/>
      <w:r>
        <w:t>Техническое оснащение</w:t>
      </w:r>
      <w:bookmarkEnd w:id="20"/>
    </w:p>
    <w:p w:rsidR="006A5C4E" w:rsidRDefault="00136C64">
      <w:pPr>
        <w:pStyle w:val="FirstParagraph"/>
      </w:pPr>
      <w:r>
        <w:t>Персональный ком</w:t>
      </w:r>
      <w:r>
        <w:t>пьютер, интернет, виртуальная машина.</w:t>
      </w:r>
    </w:p>
    <w:p w:rsidR="006A5C4E" w:rsidRDefault="00136C64">
      <w:pPr>
        <w:pStyle w:val="2"/>
      </w:pPr>
      <w:bookmarkStart w:id="21" w:name="методы"/>
      <w:bookmarkStart w:id="22" w:name="_Toc72035490"/>
      <w:bookmarkEnd w:id="19"/>
      <w:r>
        <w:t>Методы</w:t>
      </w:r>
      <w:bookmarkEnd w:id="22"/>
    </w:p>
    <w:p w:rsidR="006A5C4E" w:rsidRDefault="00136C64">
      <w:pPr>
        <w:pStyle w:val="FirstParagraph"/>
      </w:pPr>
      <w:r>
        <w:t>Анализ предложенной информации, выполнение работы по указанному алгоритму, получение дополнительной информации из интернета.</w:t>
      </w:r>
    </w:p>
    <w:p w:rsidR="006A5C4E" w:rsidRDefault="00136C64">
      <w:pPr>
        <w:pStyle w:val="1"/>
      </w:pPr>
      <w:bookmarkStart w:id="23" w:name="выполнение-лабораторной-работы"/>
      <w:bookmarkStart w:id="24" w:name="_Toc72035491"/>
      <w:bookmarkEnd w:id="17"/>
      <w:bookmarkEnd w:id="21"/>
      <w:r>
        <w:t>Выполнение лабораторной работы</w:t>
      </w:r>
      <w:bookmarkEnd w:id="24"/>
    </w:p>
    <w:p w:rsidR="006A5C4E" w:rsidRDefault="00136C64">
      <w:pPr>
        <w:numPr>
          <w:ilvl w:val="0"/>
          <w:numId w:val="3"/>
        </w:numPr>
      </w:pPr>
      <w:r>
        <w:t>Ознакомилась с теоретическим материалом, подготовила компьютер для выполнения лабораторной работы, открыла вирутальную машину, подготовленную для работы.</w:t>
      </w:r>
    </w:p>
    <w:p w:rsidR="006A5C4E" w:rsidRDefault="00136C64">
      <w:pPr>
        <w:numPr>
          <w:ilvl w:val="0"/>
          <w:numId w:val="3"/>
        </w:numPr>
      </w:pPr>
      <w:r>
        <w:t>Выполнила все примеры, приведённые в первой части описания лабораторной работы. Начала выполнять следующую часть лабораторной работы. Проверила наличие файла io.h. (рис. -fig. 1) (рис. -fig. 2) (рис. -fig. 3) (рис. -fig. 4)</w:t>
      </w:r>
    </w:p>
    <w:p w:rsidR="006A5C4E" w:rsidRDefault="00136C64">
      <w:pPr>
        <w:pStyle w:val="CaptionedFigure"/>
      </w:pPr>
      <w:bookmarkStart w:id="25" w:name="fig:001"/>
      <w:r>
        <w:rPr>
          <w:noProof/>
          <w:lang w:eastAsia="ja-JP"/>
        </w:rPr>
        <w:lastRenderedPageBreak/>
        <w:drawing>
          <wp:inline distT="0" distB="0" distL="0" distR="0">
            <wp:extent cx="5334000" cy="3643802"/>
            <wp:effectExtent l="0" t="0" r="0" b="0"/>
            <wp:docPr id="1" name="Picture" descr="Figure 1: Рис. 1 Копиров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6A5C4E" w:rsidRDefault="00136C64">
      <w:pPr>
        <w:pStyle w:val="ImageCaption"/>
      </w:pPr>
      <w:r>
        <w:t>Figure 1: Рис. 1 Копирование</w:t>
      </w:r>
    </w:p>
    <w:p w:rsidR="006A5C4E" w:rsidRDefault="00136C64">
      <w:pPr>
        <w:pStyle w:val="CaptionedFigure"/>
      </w:pPr>
      <w:bookmarkStart w:id="26" w:name="fig:002"/>
      <w:r>
        <w:rPr>
          <w:noProof/>
          <w:lang w:eastAsia="ja-JP"/>
        </w:rPr>
        <w:drawing>
          <wp:inline distT="0" distB="0" distL="0" distR="0">
            <wp:extent cx="5334000" cy="3670788"/>
            <wp:effectExtent l="0" t="0" r="0" b="0"/>
            <wp:docPr id="2" name="Picture" descr="Figure 2: Рис. 2 Перемещ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2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0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6A5C4E" w:rsidRDefault="00136C64">
      <w:pPr>
        <w:pStyle w:val="ImageCaption"/>
      </w:pPr>
      <w:r>
        <w:t>Figure 2: Рис. 2 Перемещение</w:t>
      </w:r>
    </w:p>
    <w:p w:rsidR="006A5C4E" w:rsidRDefault="00136C64">
      <w:pPr>
        <w:pStyle w:val="CaptionedFigure"/>
      </w:pPr>
      <w:bookmarkStart w:id="27" w:name="fig:003"/>
      <w:r>
        <w:rPr>
          <w:noProof/>
          <w:lang w:eastAsia="ja-JP"/>
        </w:rPr>
        <w:lastRenderedPageBreak/>
        <w:drawing>
          <wp:inline distT="0" distB="0" distL="0" distR="0">
            <wp:extent cx="5334000" cy="3616641"/>
            <wp:effectExtent l="0" t="0" r="0" b="0"/>
            <wp:docPr id="3" name="Picture" descr="Figure 3: Рис. 3 Перемещение + изменение пра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3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6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6A5C4E" w:rsidRDefault="00136C64">
      <w:pPr>
        <w:pStyle w:val="ImageCaption"/>
      </w:pPr>
      <w:r>
        <w:t>Figure 3: Рис. 3 Перемещение + изменение прав</w:t>
      </w:r>
    </w:p>
    <w:p w:rsidR="006A5C4E" w:rsidRDefault="00136C64">
      <w:pPr>
        <w:pStyle w:val="CaptionedFigure"/>
      </w:pPr>
      <w:bookmarkStart w:id="28" w:name="fig:004"/>
      <w:r>
        <w:rPr>
          <w:noProof/>
          <w:lang w:eastAsia="ja-JP"/>
        </w:rPr>
        <w:drawing>
          <wp:inline distT="0" distB="0" distL="0" distR="0">
            <wp:extent cx="5334000" cy="3660731"/>
            <wp:effectExtent l="0" t="0" r="0" b="0"/>
            <wp:docPr id="4" name="Picture" descr="Figure 4: Рис. 4 Изменение прав + файл io.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4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6A5C4E" w:rsidRDefault="00136C64">
      <w:pPr>
        <w:pStyle w:val="ImageCaption"/>
      </w:pPr>
      <w:r>
        <w:t>Figure 4: Рис. 4 Изменение прав + файл io.h</w:t>
      </w:r>
    </w:p>
    <w:p w:rsidR="006A5C4E" w:rsidRDefault="00136C64">
      <w:pPr>
        <w:pStyle w:val="Compact"/>
        <w:numPr>
          <w:ilvl w:val="0"/>
          <w:numId w:val="4"/>
        </w:numPr>
      </w:pPr>
      <w:r>
        <w:t>Скопировала файл /usr/include/sys/io.h в домашний каталог и назвала его equipment. В домашнем каталоге создала директорию ~/ski.plas</w:t>
      </w:r>
      <w:r>
        <w:t xml:space="preserve">es. Переместила </w:t>
      </w:r>
      <w:r>
        <w:lastRenderedPageBreak/>
        <w:t>файл equipment в каталог ~/ski.plases. Переименовала файл ~/ski.plases/equipment в ~/ski.plases/equiplist. (рис. -fig. 5)</w:t>
      </w:r>
    </w:p>
    <w:p w:rsidR="006A5C4E" w:rsidRDefault="00136C64">
      <w:pPr>
        <w:pStyle w:val="CaptionedFigure"/>
      </w:pPr>
      <w:bookmarkStart w:id="29" w:name="fig:005"/>
      <w:r>
        <w:rPr>
          <w:noProof/>
          <w:lang w:eastAsia="ja-JP"/>
        </w:rPr>
        <w:drawing>
          <wp:inline distT="0" distB="0" distL="0" distR="0">
            <wp:extent cx="5334000" cy="3677117"/>
            <wp:effectExtent l="0" t="0" r="0" b="0"/>
            <wp:docPr id="5" name="Picture" descr="Figure 5: Рис. 5 Создала ski.plases и добавила equipli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5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6A5C4E" w:rsidRDefault="00136C64">
      <w:pPr>
        <w:pStyle w:val="ImageCaption"/>
      </w:pPr>
      <w:r>
        <w:t>Figure 5: Рис. 5 Создала ski.plases и добавила equiplist</w:t>
      </w:r>
    </w:p>
    <w:p w:rsidR="006A5C4E" w:rsidRDefault="00136C64">
      <w:pPr>
        <w:pStyle w:val="Compact"/>
        <w:numPr>
          <w:ilvl w:val="0"/>
          <w:numId w:val="5"/>
        </w:numPr>
      </w:pPr>
      <w:r>
        <w:t>Создала в домашнем каталоге файл abc1 и скопировала его в к</w:t>
      </w:r>
      <w:r>
        <w:t xml:space="preserve">аталог ~/ski.plases, назвала его equiplist2. Создала каталог с именем equipment в каталоге ~/ski.plases. Переместила файлы ~/ski.plases/equiplist и equiplist2 в каталог ~/ski.plases/equipment. Создала и переместила каталог ~/newdir в каталог ~/ski.plases. </w:t>
      </w:r>
      <w:r>
        <w:t>(рис. -fig. 6)</w:t>
      </w:r>
    </w:p>
    <w:p w:rsidR="006A5C4E" w:rsidRDefault="00136C64">
      <w:pPr>
        <w:pStyle w:val="CaptionedFigure"/>
      </w:pPr>
      <w:bookmarkStart w:id="30" w:name="fig:006"/>
      <w:r>
        <w:rPr>
          <w:noProof/>
          <w:lang w:eastAsia="ja-JP"/>
        </w:rPr>
        <w:lastRenderedPageBreak/>
        <w:drawing>
          <wp:inline distT="0" distB="0" distL="0" distR="0">
            <wp:extent cx="5334000" cy="3621581"/>
            <wp:effectExtent l="0" t="0" r="0" b="0"/>
            <wp:docPr id="6" name="Picture" descr="Figure 6: Рис. 6 Создание и перемещение файлов и каталог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1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6A5C4E" w:rsidRDefault="00136C64">
      <w:pPr>
        <w:pStyle w:val="ImageCaption"/>
      </w:pPr>
      <w:r>
        <w:t>Figure 6: Рис. 6 Создание и перемещение файлов и каталогов</w:t>
      </w:r>
    </w:p>
    <w:p w:rsidR="006A5C4E" w:rsidRDefault="00136C64">
      <w:pPr>
        <w:pStyle w:val="Compact"/>
        <w:numPr>
          <w:ilvl w:val="0"/>
          <w:numId w:val="6"/>
        </w:numPr>
      </w:pPr>
      <w:r>
        <w:t>Переименовала каталог ~/newdir в каталог plans. Определите опции команды chmod, необходимые для того, чтобы присвоить определённым файлам выделенные права доступа, считая, что в на</w:t>
      </w:r>
      <w:r>
        <w:t>чале таких прав нет (подробно объясняла в видео). Приступила к следующей части лабораторной работы. (рис. -fig. 7)</w:t>
      </w:r>
    </w:p>
    <w:p w:rsidR="006A5C4E" w:rsidRDefault="00136C64">
      <w:pPr>
        <w:pStyle w:val="CaptionedFigure"/>
      </w:pPr>
      <w:bookmarkStart w:id="31" w:name="fig:007"/>
      <w:r>
        <w:rPr>
          <w:noProof/>
          <w:lang w:eastAsia="ja-JP"/>
        </w:rPr>
        <w:lastRenderedPageBreak/>
        <w:drawing>
          <wp:inline distT="0" distB="0" distL="0" distR="0">
            <wp:extent cx="5334000" cy="3658859"/>
            <wp:effectExtent l="0" t="0" r="0" b="0"/>
            <wp:docPr id="7" name="Picture" descr="Figure 7: Рис. 7 Каталог plan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7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6A5C4E" w:rsidRDefault="00136C64">
      <w:pPr>
        <w:pStyle w:val="ImageCaption"/>
      </w:pPr>
      <w:r>
        <w:t>Figure 7: Рис. 7 Каталог plans</w:t>
      </w:r>
    </w:p>
    <w:p w:rsidR="006A5C4E" w:rsidRDefault="00136C64">
      <w:pPr>
        <w:pStyle w:val="Compact"/>
        <w:numPr>
          <w:ilvl w:val="0"/>
          <w:numId w:val="7"/>
        </w:numPr>
      </w:pPr>
      <w:r>
        <w:t>Нашла файл passwd и просмотрела содержимое файла /etc/passwd (файла password у меня не было). (рис. -fig. 8)</w:t>
      </w:r>
    </w:p>
    <w:p w:rsidR="006A5C4E" w:rsidRDefault="00136C64">
      <w:pPr>
        <w:pStyle w:val="CaptionedFigure"/>
      </w:pPr>
      <w:bookmarkStart w:id="32" w:name="fig:008"/>
      <w:r>
        <w:rPr>
          <w:noProof/>
          <w:lang w:eastAsia="ja-JP"/>
        </w:rPr>
        <w:drawing>
          <wp:inline distT="0" distB="0" distL="0" distR="0">
            <wp:extent cx="5334000" cy="3629168"/>
            <wp:effectExtent l="0" t="0" r="0" b="0"/>
            <wp:docPr id="8" name="Picture" descr="Figure 8: Рис. 8 Содержимое 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9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6A5C4E" w:rsidRDefault="00136C64">
      <w:pPr>
        <w:pStyle w:val="ImageCaption"/>
      </w:pPr>
      <w:r>
        <w:t>Figure 8: Рис. 8 Содержимое passwd</w:t>
      </w:r>
    </w:p>
    <w:p w:rsidR="006A5C4E" w:rsidRDefault="00136C64">
      <w:pPr>
        <w:pStyle w:val="Compact"/>
        <w:numPr>
          <w:ilvl w:val="0"/>
          <w:numId w:val="8"/>
        </w:numPr>
      </w:pPr>
      <w:r>
        <w:lastRenderedPageBreak/>
        <w:t>Скопировала файл ~/feathers в файл ~/file.old. Переместила файл ~/file.old в каталог ~/play. (рис. -fig. 9)</w:t>
      </w:r>
    </w:p>
    <w:p w:rsidR="006A5C4E" w:rsidRDefault="00136C64">
      <w:pPr>
        <w:pStyle w:val="CaptionedFigure"/>
      </w:pPr>
      <w:bookmarkStart w:id="33" w:name="fig:009"/>
      <w:r>
        <w:rPr>
          <w:noProof/>
          <w:lang w:eastAsia="ja-JP"/>
        </w:rPr>
        <w:drawing>
          <wp:inline distT="0" distB="0" distL="0" distR="0">
            <wp:extent cx="5334000" cy="3650729"/>
            <wp:effectExtent l="0" t="0" r="0" b="0"/>
            <wp:docPr id="9" name="Picture" descr="Figure 9: Рис. Новые файлы в каталоге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9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6A5C4E" w:rsidRDefault="00136C64">
      <w:pPr>
        <w:pStyle w:val="ImageCaption"/>
      </w:pPr>
      <w:r>
        <w:t>Figure 9: Рис. Новые файлы в каталоге play</w:t>
      </w:r>
    </w:p>
    <w:p w:rsidR="006A5C4E" w:rsidRDefault="00136C64">
      <w:pPr>
        <w:pStyle w:val="Compact"/>
        <w:numPr>
          <w:ilvl w:val="0"/>
          <w:numId w:val="9"/>
        </w:numPr>
      </w:pPr>
      <w:r>
        <w:t>Переместила каталог ~/fun в каталог ~/play. (рис. -fig. 10)</w:t>
      </w:r>
    </w:p>
    <w:p w:rsidR="006A5C4E" w:rsidRDefault="00136C64">
      <w:pPr>
        <w:pStyle w:val="CaptionedFigure"/>
      </w:pPr>
      <w:bookmarkStart w:id="34" w:name="fig:010"/>
      <w:r>
        <w:rPr>
          <w:noProof/>
          <w:lang w:eastAsia="ja-JP"/>
        </w:rPr>
        <w:drawing>
          <wp:inline distT="0" distB="0" distL="0" distR="0">
            <wp:extent cx="5334000" cy="3655316"/>
            <wp:effectExtent l="0" t="0" r="0" b="0"/>
            <wp:docPr id="10" name="Picture" descr="Figure 10: Рис. 10 Переместила fun в pla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5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6A5C4E" w:rsidRDefault="00136C64">
      <w:pPr>
        <w:pStyle w:val="ImageCaption"/>
      </w:pPr>
      <w:r>
        <w:t>Figure 10: Рис. 10 Переместила fun в play</w:t>
      </w:r>
    </w:p>
    <w:p w:rsidR="006A5C4E" w:rsidRDefault="00136C64">
      <w:pPr>
        <w:pStyle w:val="Compact"/>
        <w:numPr>
          <w:ilvl w:val="0"/>
          <w:numId w:val="10"/>
        </w:numPr>
      </w:pPr>
      <w:r>
        <w:lastRenderedPageBreak/>
        <w:t>Назвала его games, лишила владельца файла ~/feathers права на чтение. Если попытаться просмотреть файл ~/feathers командой cat, то выйдет ошибка доступа. Если попытаться скопировать файл ~/feathers, то выйдет ошибк</w:t>
      </w:r>
      <w:r>
        <w:t>а доступа. Дала владельцу файла ~/feathers право на чтение. Лишила владельца каталога ~/play права на выполнение. Перешла в каталог ~/play. Получила ошибку доступа. Дала владельцу каталога ~/play право на выполнение. (рис. -fig. 11)</w:t>
      </w:r>
    </w:p>
    <w:p w:rsidR="006A5C4E" w:rsidRDefault="00136C64">
      <w:pPr>
        <w:pStyle w:val="CaptionedFigure"/>
      </w:pPr>
      <w:bookmarkStart w:id="35" w:name="fig:011"/>
      <w:r>
        <w:rPr>
          <w:noProof/>
          <w:lang w:eastAsia="ja-JP"/>
        </w:rPr>
        <w:drawing>
          <wp:inline distT="0" distB="0" distL="0" distR="0">
            <wp:extent cx="5334000" cy="3645383"/>
            <wp:effectExtent l="0" t="0" r="0" b="0"/>
            <wp:docPr id="11" name="Picture" descr="Figure 11: Рис. 11 Поработала с изменением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5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6A5C4E" w:rsidRDefault="00136C64">
      <w:pPr>
        <w:pStyle w:val="ImageCaption"/>
      </w:pPr>
      <w:r>
        <w:t>Figure 11: Рис. 11 По</w:t>
      </w:r>
      <w:r>
        <w:t>работала с изменением прав доступа</w:t>
      </w:r>
    </w:p>
    <w:p w:rsidR="006A5C4E" w:rsidRDefault="00136C64">
      <w:pPr>
        <w:pStyle w:val="Compact"/>
        <w:numPr>
          <w:ilvl w:val="0"/>
          <w:numId w:val="11"/>
        </w:numPr>
      </w:pPr>
      <w:r>
        <w:t>Прочитала man по командам mount, fsck, mkfs, kill и кратко их охарактеризовала, приведя примеры. (рис. -fig. 12)</w:t>
      </w:r>
    </w:p>
    <w:p w:rsidR="006A5C4E" w:rsidRDefault="00136C64">
      <w:pPr>
        <w:pStyle w:val="CaptionedFigure"/>
      </w:pPr>
      <w:bookmarkStart w:id="36" w:name="fig:012"/>
      <w:r>
        <w:rPr>
          <w:noProof/>
          <w:lang w:eastAsia="ja-JP"/>
        </w:rPr>
        <w:lastRenderedPageBreak/>
        <w:drawing>
          <wp:inline distT="0" distB="0" distL="0" distR="0">
            <wp:extent cx="5334000" cy="3660731"/>
            <wp:effectExtent l="0" t="0" r="0" b="0"/>
            <wp:docPr id="12" name="Picture" descr="Figure 12: Рис. 12 Прочитала man определённых коман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image1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 w:rsidR="006A5C4E" w:rsidRDefault="00136C64">
      <w:pPr>
        <w:pStyle w:val="ImageCaption"/>
      </w:pPr>
      <w:r>
        <w:t>Figure 12: Рис. 12 Прочитала man определённых команд</w:t>
      </w:r>
    </w:p>
    <w:p w:rsidR="006A5C4E" w:rsidRDefault="00136C64">
      <w:pPr>
        <w:pStyle w:val="a0"/>
      </w:pPr>
      <w:r>
        <w:t>Подробное пояснение по каждому из рабочих столов можн</w:t>
      </w:r>
      <w:r>
        <w:t>о увидеть на видео.</w:t>
      </w:r>
    </w:p>
    <w:p w:rsidR="006A5C4E" w:rsidRDefault="00136C64">
      <w:pPr>
        <w:pStyle w:val="1"/>
      </w:pPr>
      <w:bookmarkStart w:id="37" w:name="полученные-результаты"/>
      <w:bookmarkStart w:id="38" w:name="_Toc72035492"/>
      <w:bookmarkEnd w:id="23"/>
      <w:r>
        <w:t>Полученные результаты</w:t>
      </w:r>
      <w:bookmarkEnd w:id="38"/>
    </w:p>
    <w:p w:rsidR="006A5C4E" w:rsidRDefault="00136C64">
      <w:pPr>
        <w:pStyle w:val="FirstParagraph"/>
      </w:pPr>
      <w:r>
        <w:t>Изучена информация, касающаяся работы с файлами, комадами копирования, перемещения файлов, изменекния прав доступа, файловых систем, были использованы команды копирования и перемещения, а также смены доступа.</w:t>
      </w:r>
    </w:p>
    <w:p w:rsidR="006A5C4E" w:rsidRDefault="00136C64">
      <w:pPr>
        <w:pStyle w:val="1"/>
      </w:pPr>
      <w:bookmarkStart w:id="39" w:name="анализ-результатов"/>
      <w:bookmarkStart w:id="40" w:name="_Toc72035493"/>
      <w:bookmarkEnd w:id="37"/>
      <w:r>
        <w:t>Анали</w:t>
      </w:r>
      <w:r>
        <w:t>з результатов</w:t>
      </w:r>
      <w:bookmarkEnd w:id="40"/>
    </w:p>
    <w:p w:rsidR="006A5C4E" w:rsidRDefault="00136C64">
      <w:pPr>
        <w:pStyle w:val="FirstParagraph"/>
      </w:pPr>
      <w:r>
        <w:t>Работу получилось выполнить по инструкции, проблем с использованием команд не возникло.</w:t>
      </w:r>
    </w:p>
    <w:p w:rsidR="006A5C4E" w:rsidRDefault="00136C64">
      <w:pPr>
        <w:pStyle w:val="1"/>
      </w:pPr>
      <w:bookmarkStart w:id="41" w:name="заключение-и-выводы"/>
      <w:bookmarkStart w:id="42" w:name="_Toc72035494"/>
      <w:bookmarkEnd w:id="39"/>
      <w:r>
        <w:t>Заключение и выводы</w:t>
      </w:r>
      <w:bookmarkEnd w:id="42"/>
    </w:p>
    <w:p w:rsidR="006A5C4E" w:rsidRDefault="00136C64">
      <w:pPr>
        <w:pStyle w:val="FirstParagraph"/>
      </w:pPr>
      <w:r>
        <w:t xml:space="preserve">В результате работы я познакомилась с файловой системой Linux, её структурой, именами и содержанием каталогов. Приобрела практических </w:t>
      </w:r>
      <w:r>
        <w:t>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p w:rsidR="006A5C4E" w:rsidRDefault="00136C64">
      <w:pPr>
        <w:pStyle w:val="1"/>
      </w:pPr>
      <w:bookmarkStart w:id="43" w:name="контрольные-вопросы"/>
      <w:bookmarkStart w:id="44" w:name="_Toc72035495"/>
      <w:bookmarkEnd w:id="41"/>
      <w:r>
        <w:lastRenderedPageBreak/>
        <w:t>Контрольные вопросы</w:t>
      </w:r>
      <w:bookmarkEnd w:id="44"/>
    </w:p>
    <w:p w:rsidR="006A5C4E" w:rsidRDefault="00136C64">
      <w:pPr>
        <w:pStyle w:val="Compact"/>
        <w:numPr>
          <w:ilvl w:val="0"/>
          <w:numId w:val="12"/>
        </w:numPr>
      </w:pPr>
      <w:r>
        <w:t>Дайте характеристику каждой файловой системе, существующей на жёстко</w:t>
      </w:r>
      <w:r>
        <w:t>м диске компьютера, на котором вы выполняли лабораторную работу.</w:t>
      </w:r>
    </w:p>
    <w:p w:rsidR="006A5C4E" w:rsidRDefault="00136C64">
      <w:pPr>
        <w:pStyle w:val="Compact"/>
        <w:numPr>
          <w:ilvl w:val="0"/>
          <w:numId w:val="12"/>
        </w:numPr>
      </w:pPr>
      <w:r>
        <w:t>Приведите общую структуру файловой системы и дайте характеристику каждой директории первого уровня этой структуры.</w:t>
      </w:r>
    </w:p>
    <w:p w:rsidR="006A5C4E" w:rsidRDefault="00136C64">
      <w:pPr>
        <w:pStyle w:val="Compact"/>
        <w:numPr>
          <w:ilvl w:val="0"/>
          <w:numId w:val="12"/>
        </w:numPr>
      </w:pPr>
      <w:r>
        <w:t>Какая операция должна быть выполнена, чтобы содержимое некоторой файловой си</w:t>
      </w:r>
      <w:r>
        <w:t>стемы было доступно операционной системе?</w:t>
      </w:r>
    </w:p>
    <w:p w:rsidR="006A5C4E" w:rsidRDefault="00136C64">
      <w:pPr>
        <w:pStyle w:val="Compact"/>
        <w:numPr>
          <w:ilvl w:val="0"/>
          <w:numId w:val="12"/>
        </w:numPr>
      </w:pPr>
      <w:r>
        <w:t>Назовите основные причины нарушения целостности файловой системы. Как устранить повреждения файловой системы?</w:t>
      </w:r>
    </w:p>
    <w:p w:rsidR="006A5C4E" w:rsidRDefault="00136C64">
      <w:pPr>
        <w:pStyle w:val="Compact"/>
        <w:numPr>
          <w:ilvl w:val="0"/>
          <w:numId w:val="12"/>
        </w:numPr>
      </w:pPr>
      <w:r>
        <w:t>Как создаётся файловая система?</w:t>
      </w:r>
    </w:p>
    <w:p w:rsidR="006A5C4E" w:rsidRDefault="00136C64">
      <w:pPr>
        <w:pStyle w:val="Compact"/>
        <w:numPr>
          <w:ilvl w:val="0"/>
          <w:numId w:val="12"/>
        </w:numPr>
      </w:pPr>
      <w:r>
        <w:t>Дайте характеристику командам, которые позволяют просмотреть текстовые ф</w:t>
      </w:r>
      <w:r>
        <w:t>айлы.</w:t>
      </w:r>
    </w:p>
    <w:p w:rsidR="006A5C4E" w:rsidRDefault="00136C64">
      <w:pPr>
        <w:pStyle w:val="Compact"/>
        <w:numPr>
          <w:ilvl w:val="0"/>
          <w:numId w:val="12"/>
        </w:numPr>
      </w:pPr>
      <w:r>
        <w:t>Приведите основные возможности команды cp в Linux.</w:t>
      </w:r>
    </w:p>
    <w:p w:rsidR="006A5C4E" w:rsidRDefault="00136C64">
      <w:pPr>
        <w:pStyle w:val="Compact"/>
        <w:numPr>
          <w:ilvl w:val="0"/>
          <w:numId w:val="12"/>
        </w:numPr>
      </w:pPr>
      <w:r>
        <w:t>Назовите и дайте характеристику командам перемещения и переименования файлов и каталогов.</w:t>
      </w:r>
    </w:p>
    <w:p w:rsidR="006A5C4E" w:rsidRDefault="00136C64">
      <w:pPr>
        <w:pStyle w:val="Compact"/>
        <w:numPr>
          <w:ilvl w:val="0"/>
          <w:numId w:val="12"/>
        </w:numPr>
      </w:pPr>
      <w:r>
        <w:t>Что такое права доступа? Как они могут быть изменены?</w:t>
      </w:r>
    </w:p>
    <w:p w:rsidR="006A5C4E" w:rsidRDefault="00136C64">
      <w:pPr>
        <w:pStyle w:val="1"/>
      </w:pPr>
      <w:bookmarkStart w:id="45" w:name="ответы-на-контрольные-вопросы"/>
      <w:bookmarkStart w:id="46" w:name="_Toc72035496"/>
      <w:bookmarkEnd w:id="43"/>
      <w:r>
        <w:t>Ответы на контрольные вопросы</w:t>
      </w:r>
      <w:bookmarkEnd w:id="46"/>
    </w:p>
    <w:p w:rsidR="006A5C4E" w:rsidRDefault="00136C64">
      <w:pPr>
        <w:pStyle w:val="Compact"/>
        <w:numPr>
          <w:ilvl w:val="0"/>
          <w:numId w:val="13"/>
        </w:numPr>
      </w:pPr>
      <w:r>
        <w:t>Характеристика файловой системы, которая использовалась в данной лабораторной работе: Файлы: abc1, april, may, june, july, isdv4.h, equipment, equiplist, equiplist2, my_os, feathers, file.old. Каталоги: monthly, monthly.00, tmp, monthly.01, reports, usr, i</w:t>
      </w:r>
      <w:r>
        <w:t>nclude, xorg, ski.plases, equipment, newdir, plans, australia, play, etc, fun, games.</w:t>
      </w:r>
    </w:p>
    <w:p w:rsidR="006A5C4E" w:rsidRDefault="00136C64">
      <w:pPr>
        <w:pStyle w:val="Compact"/>
        <w:numPr>
          <w:ilvl w:val="0"/>
          <w:numId w:val="13"/>
        </w:numPr>
      </w:pPr>
      <w:r>
        <w:t>Пример общей структуры файловой системы: /home/pdarzhankina/monthly/april, где /home/pdarzhankina – домашний каталог, /monthly – каталог, находящийся в домашнем и содержа</w:t>
      </w:r>
      <w:r>
        <w:t>щий файл, /аpril – файл, находящийся в каталоге.</w:t>
      </w:r>
    </w:p>
    <w:p w:rsidR="006A5C4E" w:rsidRDefault="00136C64">
      <w:pPr>
        <w:pStyle w:val="Compact"/>
        <w:numPr>
          <w:ilvl w:val="0"/>
          <w:numId w:val="13"/>
        </w:numPr>
      </w:pPr>
      <w:r>
        <w:t>Чтобы содержимое некоторой файловой системы было доступно операционной системе должно быть выполнено монтирование тома.</w:t>
      </w:r>
    </w:p>
    <w:p w:rsidR="006A5C4E" w:rsidRDefault="00136C64">
      <w:pPr>
        <w:pStyle w:val="Compact"/>
        <w:numPr>
          <w:ilvl w:val="0"/>
          <w:numId w:val="13"/>
        </w:numPr>
      </w:pPr>
      <w:r>
        <w:t>Основные причины нарушения целостности файловой системы:</w:t>
      </w:r>
    </w:p>
    <w:p w:rsidR="006A5C4E" w:rsidRDefault="00136C64">
      <w:pPr>
        <w:pStyle w:val="Compact"/>
        <w:numPr>
          <w:ilvl w:val="0"/>
          <w:numId w:val="14"/>
        </w:numPr>
      </w:pPr>
      <w:r>
        <w:t>Один блок адресуется нескольки</w:t>
      </w:r>
      <w:r>
        <w:t>ми mode (принадлежит нескольким файлам).</w:t>
      </w:r>
    </w:p>
    <w:p w:rsidR="006A5C4E" w:rsidRDefault="00136C64">
      <w:pPr>
        <w:pStyle w:val="Compact"/>
        <w:numPr>
          <w:ilvl w:val="0"/>
          <w:numId w:val="14"/>
        </w:numPr>
      </w:pPr>
      <w:r>
        <w:t>Блок помечен как свободный, но в то же время занят (на него ссылается onode).</w:t>
      </w:r>
    </w:p>
    <w:p w:rsidR="006A5C4E" w:rsidRDefault="00136C64">
      <w:pPr>
        <w:pStyle w:val="Compact"/>
        <w:numPr>
          <w:ilvl w:val="0"/>
          <w:numId w:val="14"/>
        </w:numPr>
      </w:pPr>
      <w:r>
        <w:t>Блок помечен как занятый, но в то же время свободен (ни один inode на него не ссылается).</w:t>
      </w:r>
    </w:p>
    <w:p w:rsidR="006A5C4E" w:rsidRDefault="00136C64">
      <w:pPr>
        <w:pStyle w:val="Compact"/>
        <w:numPr>
          <w:ilvl w:val="0"/>
          <w:numId w:val="14"/>
        </w:numPr>
      </w:pPr>
      <w:r>
        <w:t>Неправильное число ссылок в inode (недостаток и</w:t>
      </w:r>
      <w:r>
        <w:t>ли избыток ссылающихся записей в каталогах).</w:t>
      </w:r>
    </w:p>
    <w:p w:rsidR="006A5C4E" w:rsidRDefault="00136C64">
      <w:pPr>
        <w:pStyle w:val="Compact"/>
        <w:numPr>
          <w:ilvl w:val="0"/>
          <w:numId w:val="14"/>
        </w:numPr>
      </w:pPr>
      <w:r>
        <w:t>Несовпадение между размером файла и суммарным размером адресуемых inode блоков.</w:t>
      </w:r>
    </w:p>
    <w:p w:rsidR="006A5C4E" w:rsidRDefault="00136C64">
      <w:pPr>
        <w:pStyle w:val="Compact"/>
        <w:numPr>
          <w:ilvl w:val="0"/>
          <w:numId w:val="14"/>
        </w:numPr>
      </w:pPr>
      <w:r>
        <w:t>Недопустимые адресуемые блоки (например, расположенные за пределами файловой системы).</w:t>
      </w:r>
    </w:p>
    <w:p w:rsidR="006A5C4E" w:rsidRDefault="00136C64">
      <w:pPr>
        <w:pStyle w:val="Compact"/>
        <w:numPr>
          <w:ilvl w:val="0"/>
          <w:numId w:val="14"/>
        </w:numPr>
      </w:pPr>
      <w:r>
        <w:t>“Потерянные” файлы (правильные inode, на кот</w:t>
      </w:r>
      <w:r>
        <w:t>орые не ссылаются записи каталогов).</w:t>
      </w:r>
    </w:p>
    <w:p w:rsidR="006A5C4E" w:rsidRDefault="00136C64">
      <w:pPr>
        <w:pStyle w:val="Compact"/>
        <w:numPr>
          <w:ilvl w:val="0"/>
          <w:numId w:val="14"/>
        </w:numPr>
      </w:pPr>
      <w:r>
        <w:t>Недопустимые или неразмещенные номера inode в записях каталогов. Чтобы устранить повреждения файловой системы используется команда fsck.</w:t>
      </w:r>
    </w:p>
    <w:p w:rsidR="006A5C4E" w:rsidRDefault="00136C64">
      <w:pPr>
        <w:pStyle w:val="Compact"/>
        <w:numPr>
          <w:ilvl w:val="0"/>
          <w:numId w:val="15"/>
        </w:numPr>
      </w:pPr>
      <w:r>
        <w:lastRenderedPageBreak/>
        <w:t>Команда mkfs создаёт новую файловую систему.</w:t>
      </w:r>
    </w:p>
    <w:p w:rsidR="006A5C4E" w:rsidRDefault="00136C64">
      <w:pPr>
        <w:pStyle w:val="Compact"/>
        <w:numPr>
          <w:ilvl w:val="0"/>
          <w:numId w:val="15"/>
        </w:numPr>
      </w:pPr>
      <w:r>
        <w:t>Характеристика команд, которые позвол</w:t>
      </w:r>
      <w:r>
        <w:t>яют просмотреть текстовые файлы:</w:t>
      </w:r>
    </w:p>
    <w:p w:rsidR="006A5C4E" w:rsidRDefault="00136C64">
      <w:pPr>
        <w:pStyle w:val="Compact"/>
        <w:numPr>
          <w:ilvl w:val="0"/>
          <w:numId w:val="16"/>
        </w:numPr>
      </w:pPr>
      <w:r>
        <w:t>для просмотра небольших файлов удобно пользоваться командой cat.</w:t>
      </w:r>
    </w:p>
    <w:p w:rsidR="006A5C4E" w:rsidRDefault="00136C64">
      <w:pPr>
        <w:pStyle w:val="Compact"/>
        <w:numPr>
          <w:ilvl w:val="0"/>
          <w:numId w:val="16"/>
        </w:numPr>
      </w:pPr>
      <w:r>
        <w:t>для просмотра больших файлов используйте команду less — она позволяет осуществлять постраничный просмотр файлов.</w:t>
      </w:r>
    </w:p>
    <w:p w:rsidR="006A5C4E" w:rsidRDefault="00136C64">
      <w:pPr>
        <w:pStyle w:val="Compact"/>
        <w:numPr>
          <w:ilvl w:val="0"/>
          <w:numId w:val="16"/>
        </w:numPr>
      </w:pPr>
      <w:r>
        <w:t>для просмотра начала файла можно воспользоват</w:t>
      </w:r>
      <w:r>
        <w:t>ься командой head, по умолчанию она выводит первые 10 строк файла.</w:t>
      </w:r>
    </w:p>
    <w:p w:rsidR="006A5C4E" w:rsidRDefault="00136C64">
      <w:pPr>
        <w:pStyle w:val="Compact"/>
        <w:numPr>
          <w:ilvl w:val="0"/>
          <w:numId w:val="16"/>
        </w:numPr>
      </w:pPr>
      <w:r>
        <w:t>команда tail выводит несколько (по умолчанию 10) последних строк файла.</w:t>
      </w:r>
    </w:p>
    <w:p w:rsidR="006A5C4E" w:rsidRDefault="00136C64">
      <w:pPr>
        <w:pStyle w:val="Compact"/>
        <w:numPr>
          <w:ilvl w:val="0"/>
          <w:numId w:val="17"/>
        </w:numPr>
      </w:pPr>
      <w:r>
        <w:t>Основные возможности команды cp:</w:t>
      </w:r>
    </w:p>
    <w:p w:rsidR="006A5C4E" w:rsidRDefault="00136C64">
      <w:pPr>
        <w:pStyle w:val="Compact"/>
        <w:numPr>
          <w:ilvl w:val="0"/>
          <w:numId w:val="18"/>
        </w:numPr>
      </w:pPr>
      <w:r>
        <w:t>копирование файла в текущем каталоге.</w:t>
      </w:r>
    </w:p>
    <w:p w:rsidR="006A5C4E" w:rsidRDefault="00136C64">
      <w:pPr>
        <w:pStyle w:val="Compact"/>
        <w:numPr>
          <w:ilvl w:val="0"/>
          <w:numId w:val="18"/>
        </w:numPr>
      </w:pPr>
      <w:r>
        <w:t>копирование нескольких файлов в каталог.</w:t>
      </w:r>
    </w:p>
    <w:p w:rsidR="006A5C4E" w:rsidRDefault="00136C64">
      <w:pPr>
        <w:pStyle w:val="Compact"/>
        <w:numPr>
          <w:ilvl w:val="0"/>
          <w:numId w:val="18"/>
        </w:numPr>
      </w:pPr>
      <w:r>
        <w:t>копир</w:t>
      </w:r>
      <w:r>
        <w:t>ование файлов в произвольном каталоге. Опция i в команде cp выведет на экран запрос подтверждения о перезаписи файла, если на место целевого файла вы поставите имя уже существующего файла. Команда cp с опцией r (recursive) позволяет копировать каталоги вме</w:t>
      </w:r>
      <w:r>
        <w:t>сте с входящими в них файлами и каталогами.</w:t>
      </w:r>
    </w:p>
    <w:p w:rsidR="006A5C4E" w:rsidRDefault="00136C64">
      <w:pPr>
        <w:pStyle w:val="Compact"/>
        <w:numPr>
          <w:ilvl w:val="0"/>
          <w:numId w:val="19"/>
        </w:numPr>
      </w:pPr>
      <w:r>
        <w:t>Характеристика команд перемещения и переименования файлов и каталогов:</w:t>
      </w:r>
    </w:p>
    <w:p w:rsidR="006A5C4E" w:rsidRDefault="00136C64">
      <w:pPr>
        <w:pStyle w:val="Compact"/>
        <w:numPr>
          <w:ilvl w:val="0"/>
          <w:numId w:val="20"/>
        </w:numPr>
      </w:pPr>
      <w:r>
        <w:t xml:space="preserve">переименование файлов в текущем каталоге. mv  </w:t>
      </w:r>
    </w:p>
    <w:p w:rsidR="006A5C4E" w:rsidRDefault="00136C64">
      <w:pPr>
        <w:pStyle w:val="Compact"/>
        <w:numPr>
          <w:ilvl w:val="0"/>
          <w:numId w:val="20"/>
        </w:numPr>
      </w:pPr>
      <w:r>
        <w:t xml:space="preserve">перемещение файлов в другой каталог. mv   </w:t>
      </w:r>
      <w:r>
        <w:t>Если необходим запрос подтверждения о перезаписи файла, то нужно использовать опцию i.</w:t>
      </w:r>
    </w:p>
    <w:p w:rsidR="006A5C4E" w:rsidRDefault="00136C64">
      <w:pPr>
        <w:pStyle w:val="Compact"/>
        <w:numPr>
          <w:ilvl w:val="0"/>
          <w:numId w:val="20"/>
        </w:numPr>
      </w:pPr>
      <w:r>
        <w:t xml:space="preserve">переименование каталогов в текущем каталоге. mv  </w:t>
      </w:r>
    </w:p>
    <w:p w:rsidR="006A5C4E" w:rsidRDefault="00136C64">
      <w:pPr>
        <w:pStyle w:val="Compact"/>
        <w:numPr>
          <w:ilvl w:val="0"/>
          <w:numId w:val="20"/>
        </w:numPr>
      </w:pPr>
      <w:r>
        <w:t xml:space="preserve">перемещение каталога в другой каталог. mv  </w:t>
      </w:r>
    </w:p>
    <w:p w:rsidR="006A5C4E" w:rsidRDefault="00136C64">
      <w:pPr>
        <w:pStyle w:val="Compact"/>
        <w:numPr>
          <w:ilvl w:val="0"/>
          <w:numId w:val="20"/>
        </w:numPr>
      </w:pPr>
      <w:r>
        <w:t>переименование каталога, не являющегося текущим. mv  &lt; каталог/новое_назван</w:t>
      </w:r>
      <w:r>
        <w:t>ие_каталога&gt;</w:t>
      </w:r>
    </w:p>
    <w:p w:rsidR="006A5C4E" w:rsidRDefault="00136C64">
      <w:pPr>
        <w:pStyle w:val="Compact"/>
        <w:numPr>
          <w:ilvl w:val="0"/>
          <w:numId w:val="21"/>
        </w:numPr>
      </w:pPr>
      <w:r>
        <w:t>Каждый файл или каталог имеет права доступа: чтение (разрешены просмотр и копирование файла, разрешён просмотр списка входящих в каталог файлов), запись (разрешены изменение и переименование файла, разрешены создание и удаление файлов каталога</w:t>
      </w:r>
      <w:r>
        <w:t>, выполнение (разрешено выполнение файла, разрешён доступ в каталог и есть возможность сделать его текущим). Они могу быть изменены командой chmod.</w:t>
      </w:r>
      <w:bookmarkEnd w:id="45"/>
    </w:p>
    <w:sectPr w:rsidR="006A5C4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36C64" w:rsidRDefault="00136C64">
      <w:pPr>
        <w:spacing w:after="0"/>
      </w:pPr>
      <w:r>
        <w:separator/>
      </w:r>
    </w:p>
  </w:endnote>
  <w:endnote w:type="continuationSeparator" w:id="0">
    <w:p w:rsidR="00136C64" w:rsidRDefault="00136C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36C64" w:rsidRDefault="00136C64">
      <w:r>
        <w:separator/>
      </w:r>
    </w:p>
  </w:footnote>
  <w:footnote w:type="continuationSeparator" w:id="0">
    <w:p w:rsidR="00136C64" w:rsidRDefault="00136C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91A27D85"/>
    <w:multiLevelType w:val="multilevel"/>
    <w:tmpl w:val="E77629C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1">
    <w:nsid w:val="B3CBBDEE"/>
    <w:multiLevelType w:val="multilevel"/>
    <w:tmpl w:val="058E97C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2">
    <w:nsid w:val="DA4300BD"/>
    <w:multiLevelType w:val="multilevel"/>
    <w:tmpl w:val="B83081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>
    <w:nsid w:val="EA454B4C"/>
    <w:multiLevelType w:val="multilevel"/>
    <w:tmpl w:val="7B7E07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4">
    <w:nsid w:val="238D8174"/>
    <w:multiLevelType w:val="multilevel"/>
    <w:tmpl w:val="AE8A65CC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5">
    <w:nsid w:val="2C1AE401"/>
    <w:multiLevelType w:val="multilevel"/>
    <w:tmpl w:val="073A9C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>
    <w:nsid w:val="41F388D6"/>
    <w:multiLevelType w:val="multilevel"/>
    <w:tmpl w:val="AB7C4C5C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7">
    <w:nsid w:val="47261BAD"/>
    <w:multiLevelType w:val="multilevel"/>
    <w:tmpl w:val="7528180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8">
    <w:nsid w:val="4FBE019A"/>
    <w:multiLevelType w:val="multilevel"/>
    <w:tmpl w:val="65503170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">
    <w:nsid w:val="615F1ED2"/>
    <w:multiLevelType w:val="multilevel"/>
    <w:tmpl w:val="FFF63DF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10">
    <w:nsid w:val="71315DCA"/>
    <w:multiLevelType w:val="multilevel"/>
    <w:tmpl w:val="EF98256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>
    <w:abstractNumId w:val="5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7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8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1">
    <w:abstractNumId w:val="6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"/>
  </w:num>
  <w:num w:numId="15">
    <w:abstractNumId w:val="1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6">
    <w:abstractNumId w:val="2"/>
  </w:num>
  <w:num w:numId="17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8">
    <w:abstractNumId w:val="2"/>
  </w:num>
  <w:num w:numId="19">
    <w:abstractNumId w:val="9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0">
    <w:abstractNumId w:val="2"/>
  </w:num>
  <w:num w:numId="21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36C64"/>
    <w:rsid w:val="00297AA5"/>
    <w:rsid w:val="004E29B3"/>
    <w:rsid w:val="00590D07"/>
    <w:rsid w:val="006A5C4E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97AA5"/>
    <w:pPr>
      <w:spacing w:after="100"/>
    </w:pPr>
  </w:style>
  <w:style w:type="paragraph" w:styleId="20">
    <w:name w:val="toc 2"/>
    <w:basedOn w:val="a"/>
    <w:next w:val="a"/>
    <w:autoRedefine/>
    <w:uiPriority w:val="39"/>
    <w:rsid w:val="00297AA5"/>
    <w:pPr>
      <w:spacing w:after="100"/>
      <w:ind w:left="240"/>
    </w:pPr>
  </w:style>
  <w:style w:type="paragraph" w:styleId="af">
    <w:name w:val="Balloon Text"/>
    <w:basedOn w:val="a"/>
    <w:link w:val="af0"/>
    <w:rsid w:val="00297AA5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297AA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3" Type="http://schemas.microsoft.com/office/2007/relationships/stylesWithEffects" Target="stylesWithEffect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styles" Target="styles.xml"/><Relationship Id="rId16" Type="http://schemas.openxmlformats.org/officeDocument/2006/relationships/image" Target="media/image9.jp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098</Words>
  <Characters>11964</Characters>
  <Application>Microsoft Office Word</Application>
  <DocSecurity>0</DocSecurity>
  <Lines>99</Lines>
  <Paragraphs>28</Paragraphs>
  <ScaleCrop>false</ScaleCrop>
  <Company/>
  <LinksUpToDate>false</LinksUpToDate>
  <CharactersWithSpaces>1403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Саттарова Вита Викторовна</dc:creator>
  <cp:keywords/>
  <cp:lastModifiedBy>Пользователь</cp:lastModifiedBy>
  <cp:revision>3</cp:revision>
  <dcterms:created xsi:type="dcterms:W3CDTF">2021-05-16T02:30:00Z</dcterms:created>
  <dcterms:modified xsi:type="dcterms:W3CDTF">2021-05-16T02:3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Fals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